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2C162" w14:textId="0BE25433" w:rsidR="00BC6980" w:rsidRDefault="00BC6980" w:rsidP="00BC6980">
      <w:r>
        <w:t xml:space="preserve">// </w:t>
      </w:r>
      <w:r>
        <w:t>create a bounding box of your study area and name it “geometry” then follow the code</w:t>
      </w:r>
    </w:p>
    <w:p w14:paraId="7151A4A4" w14:textId="77777777" w:rsidR="00BC6980" w:rsidRDefault="00BC6980" w:rsidP="00BC6980"/>
    <w:p w14:paraId="642611D3" w14:textId="77777777" w:rsidR="00BC6980" w:rsidRDefault="00BC6980" w:rsidP="00BC6980">
      <w:r>
        <w:t>function returnFloat(img){</w:t>
      </w:r>
    </w:p>
    <w:p w14:paraId="2386BB5F" w14:textId="77777777" w:rsidR="00BC6980" w:rsidRDefault="00BC6980" w:rsidP="00BC6980">
      <w:r>
        <w:t xml:space="preserve">  return img.float()};</w:t>
      </w:r>
    </w:p>
    <w:p w14:paraId="02CEFEB0" w14:textId="77777777" w:rsidR="00BC6980" w:rsidRDefault="00BC6980" w:rsidP="00BC6980"/>
    <w:p w14:paraId="5A0D4AE0" w14:textId="77777777" w:rsidR="00BC6980" w:rsidRDefault="00BC6980" w:rsidP="00BC6980">
      <w:r>
        <w:t>// import virrs data</w:t>
      </w:r>
    </w:p>
    <w:p w14:paraId="4AFE6245" w14:textId="77777777" w:rsidR="00BC6980" w:rsidRDefault="00BC6980" w:rsidP="00BC6980">
      <w:r>
        <w:t>var DMSP = ee.ImageCollection("NOAA/DMSP-OLS/NIGHTTIME_LIGHTS").select(["avg_vis"],["nightlight"]).map(returnFloat)</w:t>
      </w:r>
    </w:p>
    <w:p w14:paraId="1C0CDB51" w14:textId="77777777" w:rsidR="00BC6980" w:rsidRDefault="00BC6980" w:rsidP="00BC6980"/>
    <w:p w14:paraId="34467BA2" w14:textId="77777777" w:rsidR="00BC6980" w:rsidRDefault="00BC6980" w:rsidP="00BC6980">
      <w:r>
        <w:t>var a = 14.758;</w:t>
      </w:r>
    </w:p>
    <w:p w14:paraId="0F01BB17" w14:textId="77777777" w:rsidR="00BC6980" w:rsidRDefault="00BC6980" w:rsidP="00BC6980">
      <w:r>
        <w:t>var b = 0.448;</w:t>
      </w:r>
    </w:p>
    <w:p w14:paraId="50730E89" w14:textId="77777777" w:rsidR="00BC6980" w:rsidRDefault="00BC6980" w:rsidP="00BC6980"/>
    <w:p w14:paraId="69018BE9" w14:textId="77777777" w:rsidR="00BC6980" w:rsidRDefault="00BC6980" w:rsidP="00BC6980">
      <w:r>
        <w:t>// apply power relation to viirs data</w:t>
      </w:r>
    </w:p>
    <w:p w14:paraId="7B616A4B" w14:textId="77777777" w:rsidR="00BC6980" w:rsidRDefault="00BC6980" w:rsidP="00BC6980">
      <w:r>
        <w:t>// from here: https://www.iirs.gov.in/iirs/sites/default/files/StudentThesis/S_6027253_Reshma_Jeswani_MSc_Thesis.pdf</w:t>
      </w:r>
    </w:p>
    <w:p w14:paraId="6337BABA" w14:textId="77777777" w:rsidR="00BC6980" w:rsidRDefault="00BC6980" w:rsidP="00BC6980">
      <w:r>
        <w:t>// maybe use log function instead.</w:t>
      </w:r>
    </w:p>
    <w:p w14:paraId="6C035898" w14:textId="77777777" w:rsidR="00BC6980" w:rsidRDefault="00BC6980" w:rsidP="00BC6980">
      <w:r>
        <w:t>function scaleNL(img){</w:t>
      </w:r>
    </w:p>
    <w:p w14:paraId="576AB60E" w14:textId="77777777" w:rsidR="00BC6980" w:rsidRDefault="00BC6980" w:rsidP="00BC6980">
      <w:r>
        <w:t xml:space="preserve">  var t = img.get("system:time_start");</w:t>
      </w:r>
    </w:p>
    <w:p w14:paraId="33D71439" w14:textId="77777777" w:rsidR="00BC6980" w:rsidRDefault="00BC6980" w:rsidP="00BC6980">
      <w:r>
        <w:t xml:space="preserve">  img = img.where(img.lt(0.001),0.001);</w:t>
      </w:r>
    </w:p>
    <w:p w14:paraId="5D2FA014" w14:textId="77777777" w:rsidR="00BC6980" w:rsidRDefault="00BC6980" w:rsidP="00BC6980">
      <w:r>
        <w:t xml:space="preserve">  return ee.Image(ee.Image(a).multiply(img.pow(b))).set("system:time_start",t).rename("nightlight").float();</w:t>
      </w:r>
    </w:p>
    <w:p w14:paraId="071D0326" w14:textId="77777777" w:rsidR="00BC6980" w:rsidRDefault="00BC6980" w:rsidP="00BC6980">
      <w:r>
        <w:t>}</w:t>
      </w:r>
    </w:p>
    <w:p w14:paraId="7F0E8126" w14:textId="77777777" w:rsidR="00BC6980" w:rsidRDefault="00BC6980" w:rsidP="00BC6980"/>
    <w:p w14:paraId="6A7D7F6B" w14:textId="77777777" w:rsidR="00BC6980" w:rsidRDefault="00BC6980" w:rsidP="00BC6980">
      <w:r>
        <w:t>// import virrs data</w:t>
      </w:r>
    </w:p>
    <w:p w14:paraId="6B8E2C5F" w14:textId="77777777" w:rsidR="00BC6980" w:rsidRDefault="00BC6980" w:rsidP="00BC6980">
      <w:r>
        <w:t>var viirs = ee.ImageCollection("NOAA/VIIRS/DNB/MONTHLY_V1/VCMSLCFG").select("avg_rad").map(scaleNL);</w:t>
      </w:r>
    </w:p>
    <w:p w14:paraId="4849260F" w14:textId="77777777" w:rsidR="00BC6980" w:rsidRDefault="00BC6980" w:rsidP="00BC6980"/>
    <w:p w14:paraId="3945D681" w14:textId="77777777" w:rsidR="00BC6980" w:rsidRDefault="00BC6980" w:rsidP="00BC6980">
      <w:r>
        <w:t>// combine dataseries</w:t>
      </w:r>
    </w:p>
    <w:p w14:paraId="4742F086" w14:textId="77777777" w:rsidR="00BC6980" w:rsidRDefault="00BC6980" w:rsidP="00BC6980">
      <w:r>
        <w:t>var nightlights = DMSP.merge(viirs);</w:t>
      </w:r>
    </w:p>
    <w:p w14:paraId="6E122077" w14:textId="77777777" w:rsidR="00BC6980" w:rsidRDefault="00BC6980" w:rsidP="00BC6980">
      <w:r>
        <w:t>print(nightlights)</w:t>
      </w:r>
    </w:p>
    <w:p w14:paraId="487462A0" w14:textId="77777777" w:rsidR="00BC6980" w:rsidRDefault="00BC6980" w:rsidP="00BC6980">
      <w:r>
        <w:t>// This field contains UNIX time in milliseconds.</w:t>
      </w:r>
    </w:p>
    <w:p w14:paraId="33F87575" w14:textId="77777777" w:rsidR="00BC6980" w:rsidRDefault="00BC6980" w:rsidP="00BC6980">
      <w:r>
        <w:t>var timeField = 'system:time_start';</w:t>
      </w:r>
    </w:p>
    <w:p w14:paraId="5DBEE178" w14:textId="77777777" w:rsidR="00BC6980" w:rsidRDefault="00BC6980" w:rsidP="00BC6980"/>
    <w:p w14:paraId="7EDC9BDF" w14:textId="77777777" w:rsidR="00BC6980" w:rsidRDefault="00BC6980" w:rsidP="00BC6980">
      <w:r>
        <w:t>// select nighlights band</w:t>
      </w:r>
    </w:p>
    <w:p w14:paraId="7054ADB3" w14:textId="77777777" w:rsidR="00BC6980" w:rsidRDefault="00BC6980" w:rsidP="00BC6980">
      <w:r>
        <w:t>var modeled =  ee.ImageCollection(nightlights.select(['nightlight']));</w:t>
      </w:r>
    </w:p>
    <w:p w14:paraId="7B98973F" w14:textId="77777777" w:rsidR="00BC6980" w:rsidRDefault="00BC6980" w:rsidP="00BC6980"/>
    <w:p w14:paraId="27EF4965" w14:textId="77777777" w:rsidR="00BC6980" w:rsidRDefault="00BC6980" w:rsidP="00BC6980">
      <w:r>
        <w:t>// Smoothing ---------------------------------------------------------------</w:t>
      </w:r>
    </w:p>
    <w:p w14:paraId="21DF64C3" w14:textId="77777777" w:rsidR="00BC6980" w:rsidRDefault="00BC6980" w:rsidP="00BC6980">
      <w:r>
        <w:t>var join = ee.Join.saveAll({</w:t>
      </w:r>
    </w:p>
    <w:p w14:paraId="122941BE" w14:textId="77777777" w:rsidR="00BC6980" w:rsidRDefault="00BC6980" w:rsidP="00BC6980">
      <w:r>
        <w:t xml:space="preserve">  matchesKey: 'images'</w:t>
      </w:r>
    </w:p>
    <w:p w14:paraId="53CBD2A4" w14:textId="77777777" w:rsidR="00BC6980" w:rsidRDefault="00BC6980" w:rsidP="00BC6980">
      <w:r>
        <w:t>});</w:t>
      </w:r>
    </w:p>
    <w:p w14:paraId="4D5CB565" w14:textId="77777777" w:rsidR="00BC6980" w:rsidRDefault="00BC6980" w:rsidP="00BC6980"/>
    <w:p w14:paraId="78A7B908" w14:textId="77777777" w:rsidR="00BC6980" w:rsidRDefault="00BC6980" w:rsidP="00BC6980">
      <w:r>
        <w:t>var diffFilter = ee.Filter.maxDifference({</w:t>
      </w:r>
    </w:p>
    <w:p w14:paraId="557263D6" w14:textId="77777777" w:rsidR="00BC6980" w:rsidRDefault="00BC6980" w:rsidP="00BC6980">
      <w:r>
        <w:t xml:space="preserve">  difference: 1000 * 60 * 60 * 24 *365,</w:t>
      </w:r>
    </w:p>
    <w:p w14:paraId="206CF35E" w14:textId="77777777" w:rsidR="00BC6980" w:rsidRDefault="00BC6980" w:rsidP="00BC6980">
      <w:r>
        <w:t xml:space="preserve">  leftField: timeField, </w:t>
      </w:r>
    </w:p>
    <w:p w14:paraId="0EC122D6" w14:textId="77777777" w:rsidR="00BC6980" w:rsidRDefault="00BC6980" w:rsidP="00BC6980">
      <w:r>
        <w:t xml:space="preserve">  rightField: timeField</w:t>
      </w:r>
    </w:p>
    <w:p w14:paraId="22621C5F" w14:textId="77777777" w:rsidR="00BC6980" w:rsidRDefault="00BC6980" w:rsidP="00BC6980">
      <w:r>
        <w:t>});</w:t>
      </w:r>
    </w:p>
    <w:p w14:paraId="28E73DEF" w14:textId="77777777" w:rsidR="00BC6980" w:rsidRDefault="00BC6980" w:rsidP="00BC6980"/>
    <w:p w14:paraId="4A3FAFFF" w14:textId="77777777" w:rsidR="00BC6980" w:rsidRDefault="00BC6980" w:rsidP="00BC6980">
      <w:r>
        <w:t>var threeNeighborJoin = join.apply({</w:t>
      </w:r>
    </w:p>
    <w:p w14:paraId="084FAFFE" w14:textId="77777777" w:rsidR="00BC6980" w:rsidRDefault="00BC6980" w:rsidP="00BC6980">
      <w:r>
        <w:t xml:space="preserve">  primary: modeled, </w:t>
      </w:r>
    </w:p>
    <w:p w14:paraId="741F5B64" w14:textId="77777777" w:rsidR="00BC6980" w:rsidRDefault="00BC6980" w:rsidP="00BC6980">
      <w:r>
        <w:t xml:space="preserve">  secondary: modeled, </w:t>
      </w:r>
    </w:p>
    <w:p w14:paraId="72020D67" w14:textId="77777777" w:rsidR="00BC6980" w:rsidRDefault="00BC6980" w:rsidP="00BC6980">
      <w:r>
        <w:t xml:space="preserve">  condition: diffFilter</w:t>
      </w:r>
    </w:p>
    <w:p w14:paraId="53C90ED8" w14:textId="77777777" w:rsidR="00BC6980" w:rsidRDefault="00BC6980" w:rsidP="00BC6980">
      <w:r>
        <w:t>});</w:t>
      </w:r>
    </w:p>
    <w:p w14:paraId="634B59FF" w14:textId="77777777" w:rsidR="00BC6980" w:rsidRDefault="00BC6980" w:rsidP="00BC6980"/>
    <w:p w14:paraId="5CC86A32" w14:textId="77777777" w:rsidR="00BC6980" w:rsidRDefault="00BC6980" w:rsidP="00BC6980"/>
    <w:p w14:paraId="0F9EE2D9" w14:textId="77777777" w:rsidR="00BC6980" w:rsidRDefault="00BC6980" w:rsidP="00BC6980"/>
    <w:p w14:paraId="5D715AC6" w14:textId="77777777" w:rsidR="00BC6980" w:rsidRDefault="00BC6980" w:rsidP="00BC6980">
      <w:r>
        <w:t>// smooth image collection</w:t>
      </w:r>
    </w:p>
    <w:p w14:paraId="60B443C1" w14:textId="77777777" w:rsidR="00BC6980" w:rsidRDefault="00BC6980" w:rsidP="00BC6980">
      <w:r>
        <w:t>var smoothed = ee.ImageCollection(threeNeighborJoin.map(function(image) {</w:t>
      </w:r>
    </w:p>
    <w:p w14:paraId="7E983D8B" w14:textId="77777777" w:rsidR="00BC6980" w:rsidRDefault="00BC6980" w:rsidP="00BC6980">
      <w:r>
        <w:t xml:space="preserve">  var collection = ee.ImageCollection.fromImages(image.get('images'));</w:t>
      </w:r>
    </w:p>
    <w:p w14:paraId="317DF60F" w14:textId="77777777" w:rsidR="00BC6980" w:rsidRDefault="00BC6980" w:rsidP="00BC6980">
      <w:r>
        <w:t xml:space="preserve">  return ee.Image(image).addBands(collection.mean().rename('mean'));</w:t>
      </w:r>
    </w:p>
    <w:p w14:paraId="48555AF7" w14:textId="77777777" w:rsidR="00BC6980" w:rsidRDefault="00BC6980" w:rsidP="00BC6980">
      <w:r>
        <w:t>}));</w:t>
      </w:r>
    </w:p>
    <w:p w14:paraId="0D8F9471" w14:textId="77777777" w:rsidR="00BC6980" w:rsidRDefault="00BC6980" w:rsidP="00BC6980"/>
    <w:p w14:paraId="583E7D4E" w14:textId="77777777" w:rsidR="00BC6980" w:rsidRDefault="00BC6980" w:rsidP="00BC6980"/>
    <w:p w14:paraId="7059F366" w14:textId="77777777" w:rsidR="00BC6980" w:rsidRDefault="00BC6980" w:rsidP="00BC6980">
      <w:r>
        <w:t>// set display parameters</w:t>
      </w:r>
    </w:p>
    <w:p w14:paraId="45DB76A2" w14:textId="77777777" w:rsidR="00BC6980" w:rsidRDefault="00BC6980" w:rsidP="00BC6980">
      <w:r>
        <w:lastRenderedPageBreak/>
        <w:t>var display = {</w:t>
      </w:r>
    </w:p>
    <w:p w14:paraId="0F62F1F5" w14:textId="77777777" w:rsidR="00BC6980" w:rsidRDefault="00BC6980" w:rsidP="00BC6980">
      <w:r>
        <w:t xml:space="preserve">  title: "</w:t>
      </w:r>
      <w:r>
        <w:rPr>
          <w:rFonts w:cs="Arial"/>
          <w:rtl/>
        </w:rPr>
        <w:t>نور شب</w:t>
      </w:r>
      <w:r>
        <w:t>",</w:t>
      </w:r>
    </w:p>
    <w:p w14:paraId="61E8F3F5" w14:textId="77777777" w:rsidR="00BC6980" w:rsidRDefault="00BC6980" w:rsidP="00BC6980">
      <w:r>
        <w:t xml:space="preserve">  fontSize: 12,</w:t>
      </w:r>
    </w:p>
    <w:p w14:paraId="40E3E16F" w14:textId="77777777" w:rsidR="00BC6980" w:rsidRDefault="00BC6980" w:rsidP="00BC6980">
      <w:r>
        <w:t xml:space="preserve">  hAxis: {title: '</w:t>
      </w:r>
      <w:r>
        <w:rPr>
          <w:rFonts w:cs="Arial"/>
          <w:rtl/>
        </w:rPr>
        <w:t>سال</w:t>
      </w:r>
      <w:r>
        <w:t>'},</w:t>
      </w:r>
    </w:p>
    <w:p w14:paraId="014C3A97" w14:textId="77777777" w:rsidR="00BC6980" w:rsidRDefault="00BC6980" w:rsidP="00BC6980">
      <w:r>
        <w:t xml:space="preserve">  vAxis: {title: "avg_vis"}};</w:t>
      </w:r>
    </w:p>
    <w:p w14:paraId="64706F78" w14:textId="77777777" w:rsidR="00BC6980" w:rsidRDefault="00BC6980" w:rsidP="00BC6980"/>
    <w:p w14:paraId="48714CC6" w14:textId="77777777" w:rsidR="00BC6980" w:rsidRDefault="00BC6980" w:rsidP="00BC6980"/>
    <w:p w14:paraId="3D9B28BD" w14:textId="77777777" w:rsidR="00BC6980" w:rsidRDefault="00BC6980" w:rsidP="00BC6980">
      <w:r>
        <w:t>// add chart</w:t>
      </w:r>
    </w:p>
    <w:p w14:paraId="0476A837" w14:textId="77777777" w:rsidR="00BC6980" w:rsidRDefault="00BC6980" w:rsidP="00BC6980">
      <w:r>
        <w:t>print(ui.Chart.image.series(</w:t>
      </w:r>
    </w:p>
    <w:p w14:paraId="571FF961" w14:textId="77777777" w:rsidR="00BC6980" w:rsidRDefault="00BC6980" w:rsidP="00BC6980">
      <w:r>
        <w:t xml:space="preserve">  smoothed.select(['nightlight', 'mean']), geometry, ee.Reducer.mean(), 30)</w:t>
      </w:r>
    </w:p>
    <w:p w14:paraId="00AEEF4F" w14:textId="77777777" w:rsidR="00BC6980" w:rsidRDefault="00BC6980" w:rsidP="00BC6980">
      <w:r>
        <w:t xml:space="preserve">    .setSeriesNames(['</w:t>
      </w:r>
      <w:r>
        <w:rPr>
          <w:rFonts w:cs="Arial"/>
          <w:rtl/>
        </w:rPr>
        <w:t>م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نگ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ن</w:t>
      </w:r>
      <w:r>
        <w:rPr>
          <w:rFonts w:cs="Arial"/>
          <w:rtl/>
        </w:rPr>
        <w:t>','نور شب</w:t>
      </w:r>
      <w:r>
        <w:t xml:space="preserve"> ' ])</w:t>
      </w:r>
    </w:p>
    <w:p w14:paraId="521F60D8" w14:textId="77777777" w:rsidR="00BC6980" w:rsidRDefault="00BC6980" w:rsidP="00BC6980">
      <w:r>
        <w:t xml:space="preserve">    .setOptions({</w:t>
      </w:r>
    </w:p>
    <w:p w14:paraId="18D332B0" w14:textId="77777777" w:rsidR="00BC6980" w:rsidRDefault="00BC6980" w:rsidP="00BC6980">
      <w:r>
        <w:t xml:space="preserve">      title: 'smoothed',</w:t>
      </w:r>
    </w:p>
    <w:p w14:paraId="794C3E4F" w14:textId="77777777" w:rsidR="00BC6980" w:rsidRDefault="00BC6980" w:rsidP="00BC6980">
      <w:r>
        <w:t xml:space="preserve">      lineWidth: 1,</w:t>
      </w:r>
    </w:p>
    <w:p w14:paraId="7CFF5BA0" w14:textId="77777777" w:rsidR="00BC6980" w:rsidRDefault="00BC6980" w:rsidP="00BC6980">
      <w:r>
        <w:t xml:space="preserve">      pointSize: 3,</w:t>
      </w:r>
    </w:p>
    <w:p w14:paraId="6B6AFDF0" w14:textId="77777777" w:rsidR="00BC6980" w:rsidRDefault="00BC6980" w:rsidP="00BC6980">
      <w:r>
        <w:t>}));</w:t>
      </w:r>
    </w:p>
    <w:p w14:paraId="029CC0ED" w14:textId="77777777" w:rsidR="00BC6980" w:rsidRDefault="00BC6980" w:rsidP="00BC6980"/>
    <w:p w14:paraId="52A1E464" w14:textId="77777777" w:rsidR="00BC6980" w:rsidRDefault="00BC6980" w:rsidP="00BC6980">
      <w:r>
        <w:t>// set viz paramater</w:t>
      </w:r>
    </w:p>
    <w:p w14:paraId="27C3B530" w14:textId="77777777" w:rsidR="00BC6980" w:rsidRDefault="00BC6980" w:rsidP="00BC6980">
      <w:r>
        <w:t>var viz = {min:0, max:50, palette:['000000','700000','808080','FFFF00','ffffff','ffffff','ffffff']};</w:t>
      </w:r>
    </w:p>
    <w:p w14:paraId="1A0AA94A" w14:textId="77777777" w:rsidR="00BC6980" w:rsidRDefault="00BC6980" w:rsidP="00BC6980"/>
    <w:p w14:paraId="260D2DDD" w14:textId="77777777" w:rsidR="00BC6980" w:rsidRDefault="00BC6980" w:rsidP="00BC6980">
      <w:r>
        <w:t>// get the 1995 and 2020 image</w:t>
      </w:r>
    </w:p>
    <w:p w14:paraId="62A530AE" w14:textId="77777777" w:rsidR="00BC6980" w:rsidRDefault="00BC6980" w:rsidP="00BC6980">
      <w:r>
        <w:t>var img1995 = smoothed.filterDate(ee.Date.fromYMD(1995,1,1),ee.Date.fromYMD(1995,12,31));</w:t>
      </w:r>
    </w:p>
    <w:p w14:paraId="7649624B" w14:textId="77777777" w:rsidR="00BC6980" w:rsidRDefault="00BC6980" w:rsidP="00BC6980">
      <w:r>
        <w:t>var img2020 = smoothed.filterDate(ee.Date.fromYMD(2020,1,1),ee.Date.fromYMD(2020,12,31));</w:t>
      </w:r>
    </w:p>
    <w:p w14:paraId="784CC457" w14:textId="77777777" w:rsidR="00BC6980" w:rsidRDefault="00BC6980" w:rsidP="00BC6980"/>
    <w:p w14:paraId="3415296E" w14:textId="77777777" w:rsidR="00BC6980" w:rsidRDefault="00BC6980" w:rsidP="00BC6980">
      <w:r>
        <w:t>// add the maps</w:t>
      </w:r>
    </w:p>
    <w:p w14:paraId="2AE32320" w14:textId="77777777" w:rsidR="00BC6980" w:rsidRDefault="00BC6980" w:rsidP="00BC6980">
      <w:r>
        <w:t>Map.addLayer(ee.Image(img1995.first().select("mean")),viz,"1995");</w:t>
      </w:r>
    </w:p>
    <w:p w14:paraId="47D87997" w14:textId="66C74502" w:rsidR="00755448" w:rsidRDefault="00BC6980" w:rsidP="00BC6980">
      <w:r>
        <w:t>Map.addLayer(ee.Image(img2020.first().select("mean")),viz,"2020"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O1NDQyNTEztzBS0lEKTi0uzszPAykwrAUAIP0h6SwAAAA="/>
  </w:docVars>
  <w:rsids>
    <w:rsidRoot w:val="00BC3D4C"/>
    <w:rsid w:val="0037746C"/>
    <w:rsid w:val="00755448"/>
    <w:rsid w:val="00833DB8"/>
    <w:rsid w:val="00BC3D4C"/>
    <w:rsid w:val="00BC6980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AE2574"/>
  <w15:chartTrackingRefBased/>
  <w15:docId w15:val="{A24053B5-A7C4-4C04-B218-486756CFA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8</Words>
  <Characters>2215</Characters>
  <Application>Microsoft Office Word</Application>
  <DocSecurity>0</DocSecurity>
  <Lines>18</Lines>
  <Paragraphs>5</Paragraphs>
  <ScaleCrop>false</ScaleCrop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03:00Z</dcterms:created>
  <dcterms:modified xsi:type="dcterms:W3CDTF">2021-03-14T23:04:00Z</dcterms:modified>
</cp:coreProperties>
</file>